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4B357" w14:textId="2DA09BC8" w:rsidR="00713CC4" w:rsidRPr="00713CC4" w:rsidRDefault="008F4EDC" w:rsidP="00713CC4">
      <w:pPr>
        <w:keepNext/>
        <w:spacing w:after="0" w:line="240" w:lineRule="auto"/>
        <w:ind w:left="3600" w:firstLine="720"/>
        <w:outlineLvl w:val="0"/>
        <w:rPr>
          <w:rFonts w:ascii="Times New Roman" w:eastAsia="Times New Roman" w:hAnsi="Times New Roman" w:cs="Times New Roman"/>
          <w:sz w:val="24"/>
          <w:szCs w:val="20"/>
          <w:lang w:val="x-none" w:eastAsia="x-none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x-none"/>
        </w:rPr>
        <w:t xml:space="preserve"> </w:t>
      </w:r>
      <w:r w:rsidR="00713CC4" w:rsidRPr="00713CC4">
        <w:rPr>
          <w:rFonts w:ascii="Times New Roman" w:eastAsia="Times New Roman" w:hAnsi="Times New Roman" w:cs="Times New Roman"/>
          <w:sz w:val="24"/>
          <w:szCs w:val="20"/>
          <w:lang w:val="x-none" w:eastAsia="x-none"/>
        </w:rPr>
        <w:t>SENECA COUNTY</w:t>
      </w:r>
    </w:p>
    <w:p w14:paraId="00A0F936" w14:textId="77777777" w:rsidR="00713CC4" w:rsidRPr="00713CC4" w:rsidRDefault="00713CC4" w:rsidP="00713CC4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0"/>
          <w:lang w:val="x-none" w:eastAsia="x-none"/>
        </w:rPr>
      </w:pPr>
      <w:r w:rsidRPr="00713CC4">
        <w:rPr>
          <w:rFonts w:ascii="Times New Roman" w:eastAsia="Times New Roman" w:hAnsi="Times New Roman" w:cs="Times New Roman"/>
          <w:sz w:val="24"/>
          <w:szCs w:val="20"/>
          <w:lang w:val="x-none" w:eastAsia="x-none"/>
        </w:rPr>
        <w:t>*********** COMMISSIONERS AGENDA ***********</w:t>
      </w:r>
    </w:p>
    <w:p w14:paraId="3A852F9C" w14:textId="3612856F" w:rsidR="00713CC4" w:rsidRPr="00713CC4" w:rsidRDefault="004C20F7" w:rsidP="00713CC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="006C101E">
        <w:rPr>
          <w:rFonts w:ascii="Times New Roman" w:eastAsia="Times New Roman" w:hAnsi="Times New Roman" w:cs="Times New Roman"/>
          <w:sz w:val="24"/>
          <w:szCs w:val="24"/>
        </w:rPr>
        <w:t>hursday</w:t>
      </w:r>
      <w:r w:rsidR="009C43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50528">
        <w:rPr>
          <w:rFonts w:ascii="Times New Roman" w:eastAsia="Times New Roman" w:hAnsi="Times New Roman" w:cs="Times New Roman"/>
          <w:sz w:val="24"/>
          <w:szCs w:val="24"/>
        </w:rPr>
        <w:t>May 4</w:t>
      </w:r>
      <w:r w:rsidR="002C1643">
        <w:rPr>
          <w:rFonts w:ascii="Times New Roman" w:eastAsia="Times New Roman" w:hAnsi="Times New Roman" w:cs="Times New Roman"/>
          <w:sz w:val="24"/>
          <w:szCs w:val="24"/>
        </w:rPr>
        <w:t>,</w:t>
      </w:r>
      <w:r w:rsidR="00713CC4" w:rsidRPr="00713CC4">
        <w:rPr>
          <w:rFonts w:ascii="Times New Roman" w:eastAsia="Times New Roman" w:hAnsi="Times New Roman" w:cs="Times New Roman"/>
          <w:sz w:val="24"/>
          <w:szCs w:val="24"/>
        </w:rPr>
        <w:t xml:space="preserve"> 202</w:t>
      </w:r>
      <w:r w:rsidR="00CA275F">
        <w:rPr>
          <w:rFonts w:ascii="Times New Roman" w:eastAsia="Times New Roman" w:hAnsi="Times New Roman" w:cs="Times New Roman"/>
          <w:sz w:val="24"/>
          <w:szCs w:val="24"/>
        </w:rPr>
        <w:t>3</w:t>
      </w:r>
      <w:r w:rsidR="00713CC4" w:rsidRPr="00713CC4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r w:rsidR="0004129B" w:rsidRPr="0004129B">
        <w:rPr>
          <w:rFonts w:ascii="Times New Roman" w:eastAsia="Times New Roman" w:hAnsi="Times New Roman" w:cs="Times New Roman"/>
          <w:sz w:val="24"/>
          <w:szCs w:val="24"/>
        </w:rPr>
        <w:t>10:00</w:t>
      </w:r>
      <w:r w:rsidR="00713CC4" w:rsidRPr="000412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45C65" w:rsidRPr="0004129B">
        <w:rPr>
          <w:rFonts w:ascii="Times New Roman" w:eastAsia="Times New Roman" w:hAnsi="Times New Roman" w:cs="Times New Roman"/>
          <w:sz w:val="24"/>
          <w:szCs w:val="24"/>
        </w:rPr>
        <w:t>A</w:t>
      </w:r>
      <w:r w:rsidR="00713CC4" w:rsidRPr="0004129B">
        <w:rPr>
          <w:rFonts w:ascii="Times New Roman" w:eastAsia="Times New Roman" w:hAnsi="Times New Roman" w:cs="Times New Roman"/>
          <w:sz w:val="24"/>
          <w:szCs w:val="24"/>
        </w:rPr>
        <w:t>.M</w:t>
      </w:r>
      <w:r w:rsidR="0004129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28046D8" w14:textId="77777777" w:rsidR="00713CC4" w:rsidRPr="00713CC4" w:rsidRDefault="00713CC4" w:rsidP="00713CC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13CC4">
        <w:rPr>
          <w:rFonts w:ascii="Times New Roman" w:eastAsia="Times New Roman" w:hAnsi="Times New Roman" w:cs="Times New Roman"/>
          <w:sz w:val="24"/>
          <w:szCs w:val="24"/>
        </w:rPr>
        <w:t>*Subject to Change*</w:t>
      </w:r>
    </w:p>
    <w:p w14:paraId="773A5CB4" w14:textId="77777777" w:rsidR="00441B28" w:rsidRDefault="00441B28" w:rsidP="00862B06">
      <w:pPr>
        <w:pStyle w:val="NoSpacing"/>
        <w:rPr>
          <w:rFonts w:ascii="Times New Roman" w:hAnsi="Times New Roman" w:cs="Times New Roman"/>
          <w:b/>
          <w:bCs/>
        </w:rPr>
      </w:pPr>
    </w:p>
    <w:p w14:paraId="7C3EE2AC" w14:textId="280FA45B" w:rsidR="00713CC4" w:rsidRPr="00A81C08" w:rsidRDefault="00713CC4" w:rsidP="00713CC4">
      <w:pPr>
        <w:tabs>
          <w:tab w:val="left" w:pos="2580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  <w:bookmarkStart w:id="0" w:name="OLE_LINK1"/>
      <w:bookmarkStart w:id="1" w:name="_Hlk43990691"/>
      <w:r w:rsidRPr="00A81C08">
        <w:rPr>
          <w:rFonts w:ascii="Times New Roman" w:eastAsia="Times New Roman" w:hAnsi="Times New Roman" w:cs="Times New Roman"/>
          <w:b/>
        </w:rPr>
        <w:t>CALL TO ORDER</w:t>
      </w:r>
    </w:p>
    <w:p w14:paraId="138AE6D5" w14:textId="77777777" w:rsidR="00713CC4" w:rsidRPr="00A81C08" w:rsidRDefault="00713CC4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A81C08">
        <w:rPr>
          <w:rFonts w:ascii="Times New Roman" w:eastAsia="Times New Roman" w:hAnsi="Times New Roman" w:cs="Times New Roman"/>
          <w:b/>
        </w:rPr>
        <w:t xml:space="preserve">PLEDGE OF ALLEGIANCE </w:t>
      </w:r>
    </w:p>
    <w:p w14:paraId="52C64714" w14:textId="77777777" w:rsidR="00713CC4" w:rsidRPr="00A81C08" w:rsidRDefault="00713CC4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A81C08">
        <w:rPr>
          <w:rFonts w:ascii="Times New Roman" w:eastAsia="Times New Roman" w:hAnsi="Times New Roman" w:cs="Times New Roman"/>
          <w:b/>
        </w:rPr>
        <w:t xml:space="preserve">PRAYER </w:t>
      </w:r>
    </w:p>
    <w:p w14:paraId="2535398F" w14:textId="032ABE7E" w:rsidR="00713CC4" w:rsidRDefault="00713CC4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A81C08">
        <w:rPr>
          <w:rFonts w:ascii="Times New Roman" w:eastAsia="Times New Roman" w:hAnsi="Times New Roman" w:cs="Times New Roman"/>
          <w:b/>
        </w:rPr>
        <w:t xml:space="preserve">ROLL CALL </w:t>
      </w:r>
    </w:p>
    <w:p w14:paraId="19DAA777" w14:textId="745742D7" w:rsidR="00A82BA4" w:rsidRDefault="00A82BA4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3385CD46" w14:textId="2CCAC586" w:rsidR="00A82BA4" w:rsidRDefault="00A82BA4" w:rsidP="00A82BA4">
      <w:pPr>
        <w:spacing w:after="0" w:line="240" w:lineRule="auto"/>
        <w:rPr>
          <w:rFonts w:ascii="Times New Roman" w:eastAsia="Times New Roman" w:hAnsi="Times New Roman" w:cs="Times New Roman"/>
        </w:rPr>
      </w:pPr>
      <w:r w:rsidRPr="00A81C08">
        <w:rPr>
          <w:rFonts w:ascii="Times New Roman" w:eastAsia="Times New Roman" w:hAnsi="Times New Roman" w:cs="Times New Roman"/>
          <w:b/>
        </w:rPr>
        <w:t xml:space="preserve">MINUTES </w:t>
      </w:r>
      <w:r w:rsidRPr="00713CC4">
        <w:rPr>
          <w:rFonts w:ascii="Times New Roman" w:eastAsia="Times New Roman" w:hAnsi="Times New Roman" w:cs="Times New Roman"/>
          <w:b/>
        </w:rPr>
        <w:t xml:space="preserve">– </w:t>
      </w:r>
      <w:r w:rsidRPr="00713CC4">
        <w:rPr>
          <w:rFonts w:ascii="Times New Roman" w:eastAsia="Times New Roman" w:hAnsi="Times New Roman" w:cs="Times New Roman"/>
        </w:rPr>
        <w:t xml:space="preserve">I will accept a motion to approve the digital audio/video recording of the previous Board Session from </w:t>
      </w:r>
      <w:r>
        <w:rPr>
          <w:rFonts w:ascii="Times New Roman" w:eastAsia="Times New Roman" w:hAnsi="Times New Roman" w:cs="Times New Roman"/>
        </w:rPr>
        <w:t>T</w:t>
      </w:r>
      <w:r w:rsidR="005802FE">
        <w:rPr>
          <w:rFonts w:ascii="Times New Roman" w:eastAsia="Times New Roman" w:hAnsi="Times New Roman" w:cs="Times New Roman"/>
        </w:rPr>
        <w:t>hur</w:t>
      </w:r>
      <w:r>
        <w:rPr>
          <w:rFonts w:ascii="Times New Roman" w:eastAsia="Times New Roman" w:hAnsi="Times New Roman" w:cs="Times New Roman"/>
        </w:rPr>
        <w:t>sday</w:t>
      </w:r>
      <w:r w:rsidRPr="00713CC4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</w:t>
      </w:r>
      <w:r w:rsidR="00DC75AB">
        <w:rPr>
          <w:rFonts w:ascii="Times New Roman" w:eastAsia="Times New Roman" w:hAnsi="Times New Roman" w:cs="Times New Roman"/>
        </w:rPr>
        <w:t xml:space="preserve">April </w:t>
      </w:r>
      <w:r w:rsidR="00596417">
        <w:rPr>
          <w:rFonts w:ascii="Times New Roman" w:eastAsia="Times New Roman" w:hAnsi="Times New Roman" w:cs="Times New Roman"/>
        </w:rPr>
        <w:t>2</w:t>
      </w:r>
      <w:r w:rsidR="00350528">
        <w:rPr>
          <w:rFonts w:ascii="Times New Roman" w:eastAsia="Times New Roman" w:hAnsi="Times New Roman" w:cs="Times New Roman"/>
        </w:rPr>
        <w:t>7</w:t>
      </w:r>
      <w:r w:rsidR="00670C1D">
        <w:rPr>
          <w:rFonts w:ascii="Times New Roman" w:eastAsia="Times New Roman" w:hAnsi="Times New Roman" w:cs="Times New Roman"/>
        </w:rPr>
        <w:t>,</w:t>
      </w:r>
      <w:r w:rsidRPr="00713CC4">
        <w:rPr>
          <w:rFonts w:ascii="Times New Roman" w:eastAsia="Times New Roman" w:hAnsi="Times New Roman" w:cs="Times New Roman"/>
        </w:rPr>
        <w:t xml:space="preserve"> </w:t>
      </w:r>
      <w:r w:rsidR="000279E4" w:rsidRPr="00713CC4">
        <w:rPr>
          <w:rFonts w:ascii="Times New Roman" w:eastAsia="Times New Roman" w:hAnsi="Times New Roman" w:cs="Times New Roman"/>
        </w:rPr>
        <w:t>202</w:t>
      </w:r>
      <w:r w:rsidR="000279E4">
        <w:rPr>
          <w:rFonts w:ascii="Times New Roman" w:eastAsia="Times New Roman" w:hAnsi="Times New Roman" w:cs="Times New Roman"/>
        </w:rPr>
        <w:t xml:space="preserve">3 </w:t>
      </w:r>
      <w:r w:rsidRPr="00713CC4">
        <w:rPr>
          <w:rFonts w:ascii="Times New Roman" w:eastAsia="Times New Roman" w:hAnsi="Times New Roman" w:cs="Times New Roman"/>
        </w:rPr>
        <w:t xml:space="preserve">for regular </w:t>
      </w:r>
      <w:r w:rsidR="001C4B84">
        <w:rPr>
          <w:rFonts w:ascii="Times New Roman" w:eastAsia="Times New Roman" w:hAnsi="Times New Roman" w:cs="Times New Roman"/>
        </w:rPr>
        <w:t>session</w:t>
      </w:r>
      <w:r w:rsidR="00130786">
        <w:rPr>
          <w:rFonts w:ascii="Times New Roman" w:eastAsia="Times New Roman" w:hAnsi="Times New Roman" w:cs="Times New Roman"/>
        </w:rPr>
        <w:t xml:space="preserve">.  </w:t>
      </w:r>
      <w:r w:rsidR="001748B0">
        <w:rPr>
          <w:rFonts w:ascii="Times New Roman" w:eastAsia="Times New Roman" w:hAnsi="Times New Roman" w:cs="Times New Roman"/>
        </w:rPr>
        <w:t xml:space="preserve">  </w:t>
      </w:r>
    </w:p>
    <w:p w14:paraId="55D1A849" w14:textId="77777777" w:rsidR="00D4048E" w:rsidRDefault="00D4048E" w:rsidP="00D4048E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12859FEC" w14:textId="68BD770C" w:rsidR="00C20CFF" w:rsidRDefault="00D4048E" w:rsidP="006C101E">
      <w:pPr>
        <w:pStyle w:val="NoSpacing"/>
        <w:rPr>
          <w:rFonts w:ascii="Times New Roman" w:hAnsi="Times New Roman" w:cs="Times New Roman"/>
          <w:b/>
          <w:bCs/>
        </w:rPr>
      </w:pPr>
      <w:r w:rsidRPr="00A81C08">
        <w:rPr>
          <w:rFonts w:ascii="Times New Roman" w:hAnsi="Times New Roman" w:cs="Times New Roman"/>
          <w:b/>
          <w:bCs/>
        </w:rPr>
        <w:t>APPOINTMENTS</w:t>
      </w:r>
    </w:p>
    <w:p w14:paraId="48E70E8A" w14:textId="12DEA8D7" w:rsidR="00857ABE" w:rsidRDefault="00857ABE" w:rsidP="006C101E">
      <w:pPr>
        <w:pStyle w:val="NoSpacing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0:</w:t>
      </w:r>
      <w:r w:rsidR="00350528">
        <w:rPr>
          <w:rFonts w:ascii="Times New Roman" w:hAnsi="Times New Roman" w:cs="Times New Roman"/>
          <w:b/>
          <w:bCs/>
        </w:rPr>
        <w:t>0</w:t>
      </w:r>
      <w:r>
        <w:rPr>
          <w:rFonts w:ascii="Times New Roman" w:hAnsi="Times New Roman" w:cs="Times New Roman"/>
          <w:b/>
          <w:bCs/>
        </w:rPr>
        <w:t xml:space="preserve">5 </w:t>
      </w:r>
      <w:r w:rsidR="00350528">
        <w:rPr>
          <w:rFonts w:ascii="Times New Roman" w:hAnsi="Times New Roman" w:cs="Times New Roman"/>
          <w:b/>
          <w:bCs/>
        </w:rPr>
        <w:t>Motorcycle Awareness Month Proclamation</w:t>
      </w:r>
    </w:p>
    <w:p w14:paraId="03000172" w14:textId="14EABA46" w:rsidR="00350528" w:rsidRDefault="00350528" w:rsidP="006C101E">
      <w:pPr>
        <w:pStyle w:val="NoSpacing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10:15- Katie Cole- OSU Extension </w:t>
      </w:r>
    </w:p>
    <w:p w14:paraId="0BF8BD37" w14:textId="2FBEBFEB" w:rsidR="00350528" w:rsidRDefault="00350528" w:rsidP="006C101E">
      <w:pPr>
        <w:pStyle w:val="NoSpacing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0:30- Bid Opening Issue 1 Round 7, PY24 Road Project</w:t>
      </w:r>
    </w:p>
    <w:p w14:paraId="43D560F4" w14:textId="7952C637" w:rsidR="00350528" w:rsidRDefault="00350528" w:rsidP="006C101E">
      <w:pPr>
        <w:pStyle w:val="NoSpacing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0:45- Charlene Watkins- Regional Planning- CDBG Public Hearing</w:t>
      </w:r>
    </w:p>
    <w:p w14:paraId="778B1E9E" w14:textId="5893A86C" w:rsidR="00350528" w:rsidRDefault="00350528" w:rsidP="006C101E">
      <w:pPr>
        <w:pStyle w:val="NoSpacing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1:00- Commendation Letter Mr. Breidenbach</w:t>
      </w:r>
    </w:p>
    <w:p w14:paraId="1EFA6135" w14:textId="77777777" w:rsidR="00102C07" w:rsidRDefault="00102C07" w:rsidP="00A82BA4">
      <w:pPr>
        <w:pStyle w:val="NoSpacing"/>
        <w:rPr>
          <w:rFonts w:ascii="Times New Roman" w:hAnsi="Times New Roman" w:cs="Times New Roman"/>
          <w:b/>
          <w:bCs/>
        </w:rPr>
      </w:pPr>
    </w:p>
    <w:p w14:paraId="5DC50FB1" w14:textId="633DE74D" w:rsidR="00713CC4" w:rsidRDefault="00713CC4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713CC4">
        <w:rPr>
          <w:rFonts w:ascii="Times New Roman" w:eastAsia="Times New Roman" w:hAnsi="Times New Roman" w:cs="Times New Roman"/>
          <w:b/>
        </w:rPr>
        <w:t xml:space="preserve">COMMISSIONER REPORTS </w:t>
      </w:r>
      <w:r w:rsidR="00D428E4">
        <w:rPr>
          <w:rFonts w:ascii="Times New Roman" w:eastAsia="Times New Roman" w:hAnsi="Times New Roman" w:cs="Times New Roman"/>
          <w:b/>
        </w:rPr>
        <w:t xml:space="preserve"> </w:t>
      </w:r>
    </w:p>
    <w:p w14:paraId="7305D7C4" w14:textId="2C41138F" w:rsidR="00A82BA4" w:rsidRPr="00713CC4" w:rsidRDefault="00A82BA4" w:rsidP="00A82BA4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713CC4">
        <w:rPr>
          <w:rFonts w:ascii="Times New Roman" w:eastAsia="Times New Roman" w:hAnsi="Times New Roman" w:cs="Times New Roman"/>
          <w:b/>
        </w:rPr>
        <w:t>COUNTY ADMIN</w:t>
      </w:r>
      <w:r w:rsidR="00F51F9C">
        <w:rPr>
          <w:rFonts w:ascii="Times New Roman" w:eastAsia="Times New Roman" w:hAnsi="Times New Roman" w:cs="Times New Roman"/>
          <w:b/>
        </w:rPr>
        <w:t>I</w:t>
      </w:r>
      <w:r w:rsidRPr="00713CC4">
        <w:rPr>
          <w:rFonts w:ascii="Times New Roman" w:eastAsia="Times New Roman" w:hAnsi="Times New Roman" w:cs="Times New Roman"/>
          <w:b/>
        </w:rPr>
        <w:t>STRATOR’S REPORT</w:t>
      </w:r>
    </w:p>
    <w:p w14:paraId="50200432" w14:textId="77777777" w:rsidR="00052F5A" w:rsidRDefault="00052F5A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1EAED215" w14:textId="3DEE60C2" w:rsidR="00713CC4" w:rsidRDefault="00713CC4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713CC4">
        <w:rPr>
          <w:rFonts w:ascii="Times New Roman" w:eastAsia="Times New Roman" w:hAnsi="Times New Roman" w:cs="Times New Roman"/>
          <w:b/>
        </w:rPr>
        <w:t>OLD BUSINESS</w:t>
      </w:r>
      <w:r w:rsidR="00B738A0">
        <w:rPr>
          <w:rFonts w:ascii="Times New Roman" w:eastAsia="Times New Roman" w:hAnsi="Times New Roman" w:cs="Times New Roman"/>
          <w:b/>
        </w:rPr>
        <w:t>-</w:t>
      </w:r>
      <w:r w:rsidR="003B252C">
        <w:rPr>
          <w:rFonts w:ascii="Times New Roman" w:eastAsia="Times New Roman" w:hAnsi="Times New Roman" w:cs="Times New Roman"/>
          <w:b/>
        </w:rPr>
        <w:t xml:space="preserve"> </w:t>
      </w:r>
    </w:p>
    <w:p w14:paraId="33A9548A" w14:textId="77777777" w:rsidR="00C3148C" w:rsidRDefault="00C3148C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bookmarkEnd w:id="0"/>
    <w:p w14:paraId="397DA75A" w14:textId="254287C6" w:rsidR="007E0D47" w:rsidRDefault="00713CC4" w:rsidP="007E0D47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713CC4">
        <w:rPr>
          <w:rFonts w:ascii="Times New Roman" w:eastAsia="Times New Roman" w:hAnsi="Times New Roman" w:cs="Times New Roman"/>
          <w:b/>
        </w:rPr>
        <w:t xml:space="preserve">NEW BUSINESS – </w:t>
      </w:r>
      <w:bookmarkStart w:id="2" w:name="_Hlk10099602"/>
      <w:r w:rsidRPr="00713CC4">
        <w:rPr>
          <w:rFonts w:ascii="Times New Roman" w:eastAsia="Times New Roman" w:hAnsi="Times New Roman" w:cs="Times New Roman"/>
          <w:b/>
        </w:rPr>
        <w:t xml:space="preserve"> </w:t>
      </w:r>
    </w:p>
    <w:bookmarkEnd w:id="1"/>
    <w:bookmarkEnd w:id="2"/>
    <w:p w14:paraId="0EF09FF0" w14:textId="0D3D6543" w:rsidR="007F4516" w:rsidRDefault="00591109" w:rsidP="007F4516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 w:rsidRPr="00713CC4">
        <w:rPr>
          <w:rFonts w:ascii="Times New Roman" w:eastAsia="Times New Roman" w:hAnsi="Times New Roman" w:cs="Times New Roman"/>
          <w:b/>
        </w:rPr>
        <w:t>Supplemental Appropriations</w:t>
      </w:r>
    </w:p>
    <w:p w14:paraId="07627AA8" w14:textId="3C972A98" w:rsidR="00350528" w:rsidRDefault="00787EAE" w:rsidP="00350528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General Fund (0010) Contract Services $41,175.00</w:t>
      </w:r>
    </w:p>
    <w:p w14:paraId="417C206F" w14:textId="4C673A8E" w:rsidR="00787EAE" w:rsidRDefault="00787EAE" w:rsidP="00350528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Unclaimed Money Trust Fund (1075) Unclaimed Money $4,867.54</w:t>
      </w:r>
    </w:p>
    <w:p w14:paraId="746C6C00" w14:textId="0CBFAB5C" w:rsidR="00787EAE" w:rsidRDefault="00787EAE" w:rsidP="00350528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BJA Grant (1415) Contract Services $62,500.00</w:t>
      </w:r>
    </w:p>
    <w:p w14:paraId="4B28DCB0" w14:textId="77777777" w:rsidR="0052783B" w:rsidRPr="006E58A7" w:rsidRDefault="0052783B" w:rsidP="005278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2FBE966E" w14:textId="77777777" w:rsidR="00787EAE" w:rsidRDefault="00787EAE" w:rsidP="00350528">
      <w:pPr>
        <w:rPr>
          <w:rFonts w:ascii="Times New Roman" w:hAnsi="Times New Roman" w:cs="Times New Roman"/>
          <w:b/>
          <w:bCs/>
        </w:rPr>
      </w:pPr>
    </w:p>
    <w:p w14:paraId="2EEFA2DE" w14:textId="618B1557" w:rsidR="00350528" w:rsidRDefault="00E60CE8" w:rsidP="00350528">
      <w:pPr>
        <w:rPr>
          <w:rFonts w:ascii="Times New Roman" w:hAnsi="Times New Roman" w:cs="Times New Roman"/>
          <w:b/>
        </w:rPr>
      </w:pPr>
      <w:r w:rsidRPr="00350528">
        <w:rPr>
          <w:rFonts w:ascii="Times New Roman" w:hAnsi="Times New Roman" w:cs="Times New Roman"/>
          <w:b/>
          <w:bCs/>
        </w:rPr>
        <w:t>RESOLUTION</w:t>
      </w:r>
      <w:r w:rsidR="00DC75AB" w:rsidRPr="00350528">
        <w:rPr>
          <w:rFonts w:ascii="Times New Roman" w:hAnsi="Times New Roman" w:cs="Times New Roman"/>
          <w:b/>
          <w:bCs/>
        </w:rPr>
        <w:t xml:space="preserve"> </w:t>
      </w:r>
      <w:r w:rsidR="007032C6" w:rsidRPr="00350528">
        <w:rPr>
          <w:rFonts w:ascii="Times New Roman" w:hAnsi="Times New Roman" w:cs="Times New Roman"/>
          <w:b/>
          <w:bCs/>
        </w:rPr>
        <w:t xml:space="preserve">- </w:t>
      </w:r>
      <w:r w:rsidR="00350528" w:rsidRPr="00350528">
        <w:rPr>
          <w:rFonts w:ascii="Times New Roman" w:hAnsi="Times New Roman" w:cs="Times New Roman"/>
          <w:b/>
        </w:rPr>
        <w:t>AUTHORIZING THE SENECA COUNTY BOARD OF COMMISSIONERS TO ENTER INTO AN AGREEMENT/CONTRACT WITH ALLIED CONSTRUCTION, LLC FOR THE CHIP SEAL PROJECT; C-2023-01</w:t>
      </w:r>
    </w:p>
    <w:p w14:paraId="48220F2D" w14:textId="5DAD1633" w:rsidR="00787EAE" w:rsidRPr="00787EAE" w:rsidRDefault="00787EAE" w:rsidP="00350528">
      <w:pPr>
        <w:rPr>
          <w:rFonts w:ascii="Times New Roman" w:hAnsi="Times New Roman" w:cs="Times New Roman"/>
          <w:b/>
        </w:rPr>
      </w:pPr>
      <w:r w:rsidRPr="00787EAE">
        <w:rPr>
          <w:rFonts w:ascii="Times New Roman" w:hAnsi="Times New Roman" w:cs="Times New Roman"/>
          <w:b/>
        </w:rPr>
        <w:t>RESOLUTION – AUTHORIZING THE SENECA COUNTY BOARD OF COMMISSIONERS TO ENTER INTO AN AGREEMENT/CONTRACT WITH A&amp;A SAFETY INC.- C-2023-2</w:t>
      </w:r>
    </w:p>
    <w:p w14:paraId="21403474" w14:textId="37291D22" w:rsidR="00787EAE" w:rsidRPr="00787EAE" w:rsidRDefault="00787EAE" w:rsidP="00350528">
      <w:pPr>
        <w:rPr>
          <w:rFonts w:ascii="Times New Roman" w:hAnsi="Times New Roman" w:cs="Times New Roman"/>
          <w:b/>
        </w:rPr>
      </w:pPr>
      <w:r w:rsidRPr="00787EAE">
        <w:rPr>
          <w:rFonts w:ascii="Times New Roman" w:hAnsi="Times New Roman" w:cs="Times New Roman"/>
          <w:b/>
        </w:rPr>
        <w:t>RESOLUTION – AUTHORIZING THE SENECA COUNTY BOARD OF COMMISSIONERS TO ENTER INTO AN AGREEMENT/CONTRACT WITH ERIE BLACKTOP INC.- C-2023-3</w:t>
      </w:r>
    </w:p>
    <w:p w14:paraId="503F2EB2" w14:textId="77777777" w:rsidR="00972E85" w:rsidRPr="00787EAE" w:rsidRDefault="00972E85" w:rsidP="00972E85">
      <w:pPr>
        <w:pStyle w:val="BodyText3"/>
      </w:pPr>
      <w:r w:rsidRPr="00787EAE">
        <w:t>RESOLUTION –AUTHORIZING AN AMENDMENT TO THE LEASE AGREEMENT BETWEEN THE SENECA COUNTY BOARD OF COMMISSIONERS AND SENECA COUNTY DEPARTMENT OF JOB AND FAMILY SERVICES</w:t>
      </w:r>
    </w:p>
    <w:p w14:paraId="56301821" w14:textId="77777777" w:rsidR="00972E85" w:rsidRDefault="00972E85" w:rsidP="00972E8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6B525F3" w14:textId="4D627BB1" w:rsidR="00972E85" w:rsidRDefault="00972E85" w:rsidP="00972E8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72E85">
        <w:rPr>
          <w:rFonts w:ascii="Times New Roman" w:eastAsia="Times New Roman" w:hAnsi="Times New Roman" w:cs="Times New Roman"/>
          <w:b/>
          <w:sz w:val="24"/>
          <w:szCs w:val="24"/>
        </w:rPr>
        <w:t>RESOLUTION –AUTHORIZING AN AMENDMENT TO THE LEASE AGREEMENT BETWEEN THE SENECA COUNTY BOARD OF COMMISSIONERS AND SENECA COUNTY PARKS DISTRICT</w:t>
      </w:r>
    </w:p>
    <w:p w14:paraId="405B2E7A" w14:textId="77777777" w:rsidR="00E75D87" w:rsidRDefault="00E75D87" w:rsidP="00972E8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E1C2EC9" w14:textId="77777777" w:rsidR="009A6001" w:rsidRDefault="009A6001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03B1D17B" w14:textId="1C95E919" w:rsidR="00250BBD" w:rsidRDefault="0096496D" w:rsidP="00713CC4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A</w:t>
      </w:r>
      <w:r w:rsidR="00713CC4" w:rsidRPr="00713CC4">
        <w:rPr>
          <w:rFonts w:ascii="Times New Roman" w:eastAsia="Times New Roman" w:hAnsi="Times New Roman" w:cs="Times New Roman"/>
          <w:b/>
        </w:rPr>
        <w:t>DMINISTRATIVE SIGNINGS</w:t>
      </w:r>
      <w:r w:rsidR="002B5F85">
        <w:rPr>
          <w:rFonts w:ascii="Times New Roman" w:eastAsia="Times New Roman" w:hAnsi="Times New Roman" w:cs="Times New Roman"/>
        </w:rPr>
        <w:t>-</w:t>
      </w:r>
      <w:r w:rsidR="00713CC4" w:rsidRPr="00713CC4">
        <w:rPr>
          <w:rFonts w:ascii="Times New Roman" w:eastAsia="Times New Roman" w:hAnsi="Times New Roman" w:cs="Times New Roman"/>
        </w:rPr>
        <w:t>Bill Vouchers, Purchase orders, Fixed Asset Sheets, Driveway permits, Proclamation</w:t>
      </w:r>
      <w:r w:rsidR="000A70A0">
        <w:rPr>
          <w:rFonts w:ascii="Times New Roman" w:eastAsia="Times New Roman" w:hAnsi="Times New Roman" w:cs="Times New Roman"/>
        </w:rPr>
        <w:t>,</w:t>
      </w:r>
      <w:r w:rsidR="0064062C">
        <w:rPr>
          <w:rFonts w:ascii="Times New Roman" w:eastAsia="Times New Roman" w:hAnsi="Times New Roman" w:cs="Times New Roman"/>
        </w:rPr>
        <w:t xml:space="preserve"> </w:t>
      </w:r>
      <w:r w:rsidR="000A70A0">
        <w:rPr>
          <w:rFonts w:ascii="Times New Roman" w:eastAsia="Times New Roman" w:hAnsi="Times New Roman" w:cs="Times New Roman"/>
        </w:rPr>
        <w:t>etc.</w:t>
      </w:r>
    </w:p>
    <w:p w14:paraId="26E40871" w14:textId="6B458EE9" w:rsidR="00FC4CF9" w:rsidRDefault="00043EC7" w:rsidP="00713CC4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</w:p>
    <w:p w14:paraId="48F358A7" w14:textId="76F290D9" w:rsidR="003B4180" w:rsidRDefault="00713CC4" w:rsidP="00713CC4">
      <w:pPr>
        <w:spacing w:after="0" w:line="240" w:lineRule="auto"/>
        <w:rPr>
          <w:rFonts w:ascii="Times New Roman" w:eastAsia="Times New Roman" w:hAnsi="Times New Roman" w:cs="Times New Roman"/>
        </w:rPr>
      </w:pPr>
      <w:r w:rsidRPr="00713CC4">
        <w:rPr>
          <w:rFonts w:ascii="Times New Roman" w:eastAsia="Times New Roman" w:hAnsi="Times New Roman" w:cs="Times New Roman"/>
          <w:b/>
        </w:rPr>
        <w:t>GENERAL PUB</w:t>
      </w:r>
      <w:r w:rsidR="00214ADC">
        <w:rPr>
          <w:rFonts w:ascii="Times New Roman" w:eastAsia="Times New Roman" w:hAnsi="Times New Roman" w:cs="Times New Roman"/>
          <w:b/>
        </w:rPr>
        <w:t>L</w:t>
      </w:r>
      <w:r w:rsidR="005802FE">
        <w:rPr>
          <w:rFonts w:ascii="Times New Roman" w:eastAsia="Times New Roman" w:hAnsi="Times New Roman" w:cs="Times New Roman"/>
          <w:b/>
        </w:rPr>
        <w:t>I</w:t>
      </w:r>
      <w:r w:rsidRPr="00713CC4">
        <w:rPr>
          <w:rFonts w:ascii="Times New Roman" w:eastAsia="Times New Roman" w:hAnsi="Times New Roman" w:cs="Times New Roman"/>
          <w:b/>
        </w:rPr>
        <w:t xml:space="preserve">C- </w:t>
      </w:r>
      <w:r w:rsidRPr="00713CC4">
        <w:rPr>
          <w:rFonts w:ascii="Times New Roman" w:eastAsia="Times New Roman" w:hAnsi="Times New Roman" w:cs="Times New Roman"/>
        </w:rPr>
        <w:t xml:space="preserve">Please state your name and address and limit your comments or questions to 3 </w:t>
      </w:r>
      <w:r w:rsidR="004A6B64" w:rsidRPr="00713CC4">
        <w:rPr>
          <w:rFonts w:ascii="Times New Roman" w:eastAsia="Times New Roman" w:hAnsi="Times New Roman" w:cs="Times New Roman"/>
        </w:rPr>
        <w:t>minutes.</w:t>
      </w:r>
    </w:p>
    <w:p w14:paraId="03877DD2" w14:textId="3788521B" w:rsidR="00DA252A" w:rsidRDefault="00DA252A" w:rsidP="00713CC4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FD359B9" w14:textId="50CFAF3F" w:rsidR="00DA252A" w:rsidRPr="00DA252A" w:rsidRDefault="00DA252A" w:rsidP="00713CC4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Executive Session-</w:t>
      </w:r>
      <w:r w:rsidR="00230578">
        <w:rPr>
          <w:rFonts w:ascii="Times New Roman" w:eastAsia="Times New Roman" w:hAnsi="Times New Roman" w:cs="Times New Roman"/>
          <w:b/>
          <w:bCs/>
        </w:rPr>
        <w:t xml:space="preserve"> Appointment of a public employee</w:t>
      </w:r>
      <w:r>
        <w:rPr>
          <w:rFonts w:ascii="Times New Roman" w:eastAsia="Times New Roman" w:hAnsi="Times New Roman" w:cs="Times New Roman"/>
          <w:b/>
          <w:bCs/>
        </w:rPr>
        <w:t xml:space="preserve"> </w:t>
      </w:r>
    </w:p>
    <w:sectPr w:rsidR="00DA252A" w:rsidRPr="00DA252A" w:rsidSect="00CB5A92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1AA4F" w14:textId="77777777" w:rsidR="004C6230" w:rsidRDefault="004C6230" w:rsidP="004C6230">
      <w:pPr>
        <w:spacing w:after="0" w:line="240" w:lineRule="auto"/>
      </w:pPr>
      <w:r>
        <w:separator/>
      </w:r>
    </w:p>
  </w:endnote>
  <w:endnote w:type="continuationSeparator" w:id="0">
    <w:p w14:paraId="2AE3C9EC" w14:textId="77777777" w:rsidR="004C6230" w:rsidRDefault="004C6230" w:rsidP="004C62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8F12A" w14:textId="77777777" w:rsidR="004C6230" w:rsidRDefault="004C6230" w:rsidP="004C6230">
      <w:pPr>
        <w:spacing w:after="0" w:line="240" w:lineRule="auto"/>
      </w:pPr>
      <w:r>
        <w:separator/>
      </w:r>
    </w:p>
  </w:footnote>
  <w:footnote w:type="continuationSeparator" w:id="0">
    <w:p w14:paraId="67E098DA" w14:textId="77777777" w:rsidR="004C6230" w:rsidRDefault="004C6230" w:rsidP="004C62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49D2"/>
    <w:multiLevelType w:val="hybridMultilevel"/>
    <w:tmpl w:val="848A06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3A0A8E"/>
    <w:multiLevelType w:val="hybridMultilevel"/>
    <w:tmpl w:val="23CA6C5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652304B"/>
    <w:multiLevelType w:val="hybridMultilevel"/>
    <w:tmpl w:val="C374AF9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5B1128"/>
    <w:multiLevelType w:val="hybridMultilevel"/>
    <w:tmpl w:val="E316620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0E1B5419"/>
    <w:multiLevelType w:val="hybridMultilevel"/>
    <w:tmpl w:val="FABC9EC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093189F"/>
    <w:multiLevelType w:val="hybridMultilevel"/>
    <w:tmpl w:val="9F668A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246281C"/>
    <w:multiLevelType w:val="hybridMultilevel"/>
    <w:tmpl w:val="CF9E59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13728E"/>
    <w:multiLevelType w:val="hybridMultilevel"/>
    <w:tmpl w:val="ECC4C6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166658"/>
    <w:multiLevelType w:val="hybridMultilevel"/>
    <w:tmpl w:val="1FDE098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6500149"/>
    <w:multiLevelType w:val="hybridMultilevel"/>
    <w:tmpl w:val="DDF803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7B210A5"/>
    <w:multiLevelType w:val="hybridMultilevel"/>
    <w:tmpl w:val="B1DE409E"/>
    <w:lvl w:ilvl="0" w:tplc="4C34C8FE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29097343"/>
    <w:multiLevelType w:val="hybridMultilevel"/>
    <w:tmpl w:val="2E443F4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A3438F0"/>
    <w:multiLevelType w:val="hybridMultilevel"/>
    <w:tmpl w:val="2ACEAC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886E99"/>
    <w:multiLevelType w:val="hybridMultilevel"/>
    <w:tmpl w:val="062283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19F5C2E"/>
    <w:multiLevelType w:val="hybridMultilevel"/>
    <w:tmpl w:val="44086F7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45D23E2"/>
    <w:multiLevelType w:val="hybridMultilevel"/>
    <w:tmpl w:val="7D1652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8A3D37"/>
    <w:multiLevelType w:val="hybridMultilevel"/>
    <w:tmpl w:val="5BBE137A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7" w15:restartNumberingAfterBreak="0">
    <w:nsid w:val="3A7D0E04"/>
    <w:multiLevelType w:val="hybridMultilevel"/>
    <w:tmpl w:val="D226800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3B020A62"/>
    <w:multiLevelType w:val="hybridMultilevel"/>
    <w:tmpl w:val="E4B0E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FC370B"/>
    <w:multiLevelType w:val="hybridMultilevel"/>
    <w:tmpl w:val="D9621C2C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0" w15:restartNumberingAfterBreak="0">
    <w:nsid w:val="425C03DF"/>
    <w:multiLevelType w:val="hybridMultilevel"/>
    <w:tmpl w:val="7A020E1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42D17EF4"/>
    <w:multiLevelType w:val="hybridMultilevel"/>
    <w:tmpl w:val="6C568EB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5045B5C"/>
    <w:multiLevelType w:val="hybridMultilevel"/>
    <w:tmpl w:val="5D1A1E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BF72B9"/>
    <w:multiLevelType w:val="hybridMultilevel"/>
    <w:tmpl w:val="FB4AF26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4" w15:restartNumberingAfterBreak="0">
    <w:nsid w:val="49FE46CF"/>
    <w:multiLevelType w:val="hybridMultilevel"/>
    <w:tmpl w:val="8A88144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4B344913"/>
    <w:multiLevelType w:val="hybridMultilevel"/>
    <w:tmpl w:val="2EA855B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D646C3"/>
    <w:multiLevelType w:val="hybridMultilevel"/>
    <w:tmpl w:val="B1F0D45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E5605FE"/>
    <w:multiLevelType w:val="hybridMultilevel"/>
    <w:tmpl w:val="28827872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516F49BF"/>
    <w:multiLevelType w:val="hybridMultilevel"/>
    <w:tmpl w:val="53E4E460"/>
    <w:lvl w:ilvl="0" w:tplc="04090005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433080"/>
    <w:multiLevelType w:val="hybridMultilevel"/>
    <w:tmpl w:val="B2201C28"/>
    <w:lvl w:ilvl="0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0" w15:restartNumberingAfterBreak="0">
    <w:nsid w:val="57051EE7"/>
    <w:multiLevelType w:val="hybridMultilevel"/>
    <w:tmpl w:val="7FC655A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A5F374D"/>
    <w:multiLevelType w:val="hybridMultilevel"/>
    <w:tmpl w:val="A7BA152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CF4434A"/>
    <w:multiLevelType w:val="hybridMultilevel"/>
    <w:tmpl w:val="55AE8200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132EB6"/>
    <w:multiLevelType w:val="hybridMultilevel"/>
    <w:tmpl w:val="6110419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1C27EF1"/>
    <w:multiLevelType w:val="hybridMultilevel"/>
    <w:tmpl w:val="93D2505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7967EF8"/>
    <w:multiLevelType w:val="hybridMultilevel"/>
    <w:tmpl w:val="6E2CE53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8F349AE"/>
    <w:multiLevelType w:val="hybridMultilevel"/>
    <w:tmpl w:val="9C04E8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E35DD8"/>
    <w:multiLevelType w:val="hybridMultilevel"/>
    <w:tmpl w:val="D048CF5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D1A1E64"/>
    <w:multiLevelType w:val="hybridMultilevel"/>
    <w:tmpl w:val="115A1B6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DDE7576"/>
    <w:multiLevelType w:val="hybridMultilevel"/>
    <w:tmpl w:val="23D6112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52935507">
    <w:abstractNumId w:val="28"/>
  </w:num>
  <w:num w:numId="2" w16cid:durableId="135606551">
    <w:abstractNumId w:val="37"/>
  </w:num>
  <w:num w:numId="3" w16cid:durableId="1025208206">
    <w:abstractNumId w:val="14"/>
  </w:num>
  <w:num w:numId="4" w16cid:durableId="686176894">
    <w:abstractNumId w:val="5"/>
  </w:num>
  <w:num w:numId="5" w16cid:durableId="238249040">
    <w:abstractNumId w:val="30"/>
  </w:num>
  <w:num w:numId="6" w16cid:durableId="1124688980">
    <w:abstractNumId w:val="38"/>
  </w:num>
  <w:num w:numId="7" w16cid:durableId="1330795591">
    <w:abstractNumId w:val="35"/>
  </w:num>
  <w:num w:numId="8" w16cid:durableId="104427587">
    <w:abstractNumId w:val="33"/>
  </w:num>
  <w:num w:numId="9" w16cid:durableId="1750075491">
    <w:abstractNumId w:val="0"/>
  </w:num>
  <w:num w:numId="10" w16cid:durableId="1403718080">
    <w:abstractNumId w:val="31"/>
  </w:num>
  <w:num w:numId="11" w16cid:durableId="2072192657">
    <w:abstractNumId w:val="27"/>
  </w:num>
  <w:num w:numId="12" w16cid:durableId="405343786">
    <w:abstractNumId w:val="1"/>
  </w:num>
  <w:num w:numId="13" w16cid:durableId="1252927971">
    <w:abstractNumId w:val="34"/>
  </w:num>
  <w:num w:numId="14" w16cid:durableId="356200254">
    <w:abstractNumId w:val="21"/>
  </w:num>
  <w:num w:numId="15" w16cid:durableId="726219804">
    <w:abstractNumId w:val="7"/>
  </w:num>
  <w:num w:numId="16" w16cid:durableId="79910238">
    <w:abstractNumId w:val="13"/>
  </w:num>
  <w:num w:numId="17" w16cid:durableId="517163048">
    <w:abstractNumId w:val="12"/>
  </w:num>
  <w:num w:numId="18" w16cid:durableId="1297955115">
    <w:abstractNumId w:val="2"/>
  </w:num>
  <w:num w:numId="19" w16cid:durableId="892736375">
    <w:abstractNumId w:val="39"/>
  </w:num>
  <w:num w:numId="20" w16cid:durableId="1277524413">
    <w:abstractNumId w:val="25"/>
  </w:num>
  <w:num w:numId="21" w16cid:durableId="253975772">
    <w:abstractNumId w:val="26"/>
  </w:num>
  <w:num w:numId="22" w16cid:durableId="1870213709">
    <w:abstractNumId w:val="11"/>
  </w:num>
  <w:num w:numId="23" w16cid:durableId="964189776">
    <w:abstractNumId w:val="6"/>
  </w:num>
  <w:num w:numId="24" w16cid:durableId="1555850728">
    <w:abstractNumId w:val="24"/>
  </w:num>
  <w:num w:numId="25" w16cid:durableId="562103590">
    <w:abstractNumId w:val="8"/>
  </w:num>
  <w:num w:numId="26" w16cid:durableId="724258351">
    <w:abstractNumId w:val="28"/>
  </w:num>
  <w:num w:numId="27" w16cid:durableId="2009944547">
    <w:abstractNumId w:val="9"/>
  </w:num>
  <w:num w:numId="28" w16cid:durableId="1055393136">
    <w:abstractNumId w:val="23"/>
  </w:num>
  <w:num w:numId="29" w16cid:durableId="2117627168">
    <w:abstractNumId w:val="18"/>
  </w:num>
  <w:num w:numId="30" w16cid:durableId="1410611578">
    <w:abstractNumId w:val="15"/>
  </w:num>
  <w:num w:numId="31" w16cid:durableId="410203921">
    <w:abstractNumId w:val="22"/>
  </w:num>
  <w:num w:numId="32" w16cid:durableId="1464695795">
    <w:abstractNumId w:val="36"/>
  </w:num>
  <w:num w:numId="33" w16cid:durableId="776220857">
    <w:abstractNumId w:val="32"/>
  </w:num>
  <w:num w:numId="34" w16cid:durableId="1726368690">
    <w:abstractNumId w:val="20"/>
  </w:num>
  <w:num w:numId="35" w16cid:durableId="1936009656">
    <w:abstractNumId w:val="10"/>
  </w:num>
  <w:num w:numId="36" w16cid:durableId="928468147">
    <w:abstractNumId w:val="16"/>
  </w:num>
  <w:num w:numId="37" w16cid:durableId="1452287183">
    <w:abstractNumId w:val="19"/>
  </w:num>
  <w:num w:numId="38" w16cid:durableId="2113939845">
    <w:abstractNumId w:val="3"/>
  </w:num>
  <w:num w:numId="39" w16cid:durableId="1309283722">
    <w:abstractNumId w:val="4"/>
  </w:num>
  <w:num w:numId="40" w16cid:durableId="755905711">
    <w:abstractNumId w:val="29"/>
  </w:num>
  <w:num w:numId="41" w16cid:durableId="141901729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MDS1MDMwMzU1NzZS0lEKTi0uzszPAykwrAUAhF1VkSwAAAA="/>
  </w:docVars>
  <w:rsids>
    <w:rsidRoot w:val="00713CC4"/>
    <w:rsid w:val="0000037B"/>
    <w:rsid w:val="00003BB4"/>
    <w:rsid w:val="00007720"/>
    <w:rsid w:val="00007C5F"/>
    <w:rsid w:val="000109EE"/>
    <w:rsid w:val="00013339"/>
    <w:rsid w:val="0001622F"/>
    <w:rsid w:val="00020A79"/>
    <w:rsid w:val="00020AC2"/>
    <w:rsid w:val="00020E34"/>
    <w:rsid w:val="000279E4"/>
    <w:rsid w:val="00030250"/>
    <w:rsid w:val="000314DC"/>
    <w:rsid w:val="00033333"/>
    <w:rsid w:val="0003389F"/>
    <w:rsid w:val="00033B7E"/>
    <w:rsid w:val="000349C2"/>
    <w:rsid w:val="00036359"/>
    <w:rsid w:val="000370CC"/>
    <w:rsid w:val="0004056E"/>
    <w:rsid w:val="0004129B"/>
    <w:rsid w:val="00041966"/>
    <w:rsid w:val="00043EC7"/>
    <w:rsid w:val="0004531A"/>
    <w:rsid w:val="00045C65"/>
    <w:rsid w:val="00047444"/>
    <w:rsid w:val="00050551"/>
    <w:rsid w:val="0005136E"/>
    <w:rsid w:val="00052F5A"/>
    <w:rsid w:val="00064D9C"/>
    <w:rsid w:val="000663C8"/>
    <w:rsid w:val="00066841"/>
    <w:rsid w:val="00067A80"/>
    <w:rsid w:val="000703BA"/>
    <w:rsid w:val="00071A74"/>
    <w:rsid w:val="00076287"/>
    <w:rsid w:val="000815F0"/>
    <w:rsid w:val="0009203C"/>
    <w:rsid w:val="00095294"/>
    <w:rsid w:val="000A6C6D"/>
    <w:rsid w:val="000A70A0"/>
    <w:rsid w:val="000B14A4"/>
    <w:rsid w:val="000B7665"/>
    <w:rsid w:val="000C7ECF"/>
    <w:rsid w:val="000D1ED4"/>
    <w:rsid w:val="000D51A0"/>
    <w:rsid w:val="000D5700"/>
    <w:rsid w:val="000D666F"/>
    <w:rsid w:val="000E36FF"/>
    <w:rsid w:val="000E47C5"/>
    <w:rsid w:val="000E6E0A"/>
    <w:rsid w:val="000E6FD5"/>
    <w:rsid w:val="000E7F2E"/>
    <w:rsid w:val="000F098A"/>
    <w:rsid w:val="000F10CB"/>
    <w:rsid w:val="000F4494"/>
    <w:rsid w:val="00102C07"/>
    <w:rsid w:val="00103031"/>
    <w:rsid w:val="001111C9"/>
    <w:rsid w:val="00111600"/>
    <w:rsid w:val="00112103"/>
    <w:rsid w:val="001132BD"/>
    <w:rsid w:val="00114EE8"/>
    <w:rsid w:val="0012023F"/>
    <w:rsid w:val="0012350F"/>
    <w:rsid w:val="00130786"/>
    <w:rsid w:val="0013163C"/>
    <w:rsid w:val="00131890"/>
    <w:rsid w:val="00132B97"/>
    <w:rsid w:val="001342E1"/>
    <w:rsid w:val="001347B1"/>
    <w:rsid w:val="0013519F"/>
    <w:rsid w:val="00142231"/>
    <w:rsid w:val="00147C33"/>
    <w:rsid w:val="001511D0"/>
    <w:rsid w:val="001542B5"/>
    <w:rsid w:val="0016085A"/>
    <w:rsid w:val="001611BD"/>
    <w:rsid w:val="00161573"/>
    <w:rsid w:val="001617BB"/>
    <w:rsid w:val="00172817"/>
    <w:rsid w:val="00172D38"/>
    <w:rsid w:val="001748B0"/>
    <w:rsid w:val="00180B12"/>
    <w:rsid w:val="00181A0B"/>
    <w:rsid w:val="0018374A"/>
    <w:rsid w:val="00187709"/>
    <w:rsid w:val="00192322"/>
    <w:rsid w:val="0019683C"/>
    <w:rsid w:val="00197162"/>
    <w:rsid w:val="001A0F8E"/>
    <w:rsid w:val="001A32FE"/>
    <w:rsid w:val="001A50AE"/>
    <w:rsid w:val="001A6674"/>
    <w:rsid w:val="001A6B31"/>
    <w:rsid w:val="001B0441"/>
    <w:rsid w:val="001B1877"/>
    <w:rsid w:val="001B2C69"/>
    <w:rsid w:val="001B6EA4"/>
    <w:rsid w:val="001C4B84"/>
    <w:rsid w:val="001C511E"/>
    <w:rsid w:val="001D5938"/>
    <w:rsid w:val="001E00B3"/>
    <w:rsid w:val="001E03DF"/>
    <w:rsid w:val="001E1508"/>
    <w:rsid w:val="001E27FA"/>
    <w:rsid w:val="001E39E6"/>
    <w:rsid w:val="001E3C9E"/>
    <w:rsid w:val="001E4ECE"/>
    <w:rsid w:val="001E5A40"/>
    <w:rsid w:val="001E6319"/>
    <w:rsid w:val="001F09B4"/>
    <w:rsid w:val="001F2D26"/>
    <w:rsid w:val="001F5DAE"/>
    <w:rsid w:val="001F61D4"/>
    <w:rsid w:val="001F7FF7"/>
    <w:rsid w:val="0020335C"/>
    <w:rsid w:val="00206441"/>
    <w:rsid w:val="002072B7"/>
    <w:rsid w:val="00207C34"/>
    <w:rsid w:val="00207D79"/>
    <w:rsid w:val="0021302F"/>
    <w:rsid w:val="00214ADC"/>
    <w:rsid w:val="00222BF9"/>
    <w:rsid w:val="00225F21"/>
    <w:rsid w:val="002268EC"/>
    <w:rsid w:val="00227472"/>
    <w:rsid w:val="00230087"/>
    <w:rsid w:val="00230578"/>
    <w:rsid w:val="002359FD"/>
    <w:rsid w:val="00236B08"/>
    <w:rsid w:val="002378A2"/>
    <w:rsid w:val="0024061A"/>
    <w:rsid w:val="00241350"/>
    <w:rsid w:val="00243471"/>
    <w:rsid w:val="00244464"/>
    <w:rsid w:val="0025067C"/>
    <w:rsid w:val="00250BBD"/>
    <w:rsid w:val="002535B2"/>
    <w:rsid w:val="00253FFF"/>
    <w:rsid w:val="002611A1"/>
    <w:rsid w:val="002612E7"/>
    <w:rsid w:val="00262F08"/>
    <w:rsid w:val="002704AA"/>
    <w:rsid w:val="00273821"/>
    <w:rsid w:val="0027442F"/>
    <w:rsid w:val="002913FF"/>
    <w:rsid w:val="00291E77"/>
    <w:rsid w:val="002928AF"/>
    <w:rsid w:val="00292C16"/>
    <w:rsid w:val="002A01A5"/>
    <w:rsid w:val="002B1448"/>
    <w:rsid w:val="002B1D51"/>
    <w:rsid w:val="002B551C"/>
    <w:rsid w:val="002B5F85"/>
    <w:rsid w:val="002B7533"/>
    <w:rsid w:val="002B7FAA"/>
    <w:rsid w:val="002C1643"/>
    <w:rsid w:val="002C471B"/>
    <w:rsid w:val="002C5B35"/>
    <w:rsid w:val="002D24F0"/>
    <w:rsid w:val="002D270D"/>
    <w:rsid w:val="002D2DDD"/>
    <w:rsid w:val="002D3C27"/>
    <w:rsid w:val="002D5638"/>
    <w:rsid w:val="002D6151"/>
    <w:rsid w:val="002E7678"/>
    <w:rsid w:val="002F035C"/>
    <w:rsid w:val="002F2349"/>
    <w:rsid w:val="002F7407"/>
    <w:rsid w:val="002F7BC8"/>
    <w:rsid w:val="00302FE9"/>
    <w:rsid w:val="00304AB7"/>
    <w:rsid w:val="0030766E"/>
    <w:rsid w:val="00311F0F"/>
    <w:rsid w:val="003135F6"/>
    <w:rsid w:val="00316B08"/>
    <w:rsid w:val="00321C09"/>
    <w:rsid w:val="00325593"/>
    <w:rsid w:val="00326779"/>
    <w:rsid w:val="00330858"/>
    <w:rsid w:val="003308B3"/>
    <w:rsid w:val="003350AE"/>
    <w:rsid w:val="0033557E"/>
    <w:rsid w:val="00336496"/>
    <w:rsid w:val="00342305"/>
    <w:rsid w:val="00342D1C"/>
    <w:rsid w:val="00343D14"/>
    <w:rsid w:val="003478DE"/>
    <w:rsid w:val="00350528"/>
    <w:rsid w:val="00355317"/>
    <w:rsid w:val="00355E9D"/>
    <w:rsid w:val="00360BDC"/>
    <w:rsid w:val="00364543"/>
    <w:rsid w:val="00365FB2"/>
    <w:rsid w:val="003706B8"/>
    <w:rsid w:val="003745FE"/>
    <w:rsid w:val="003765D3"/>
    <w:rsid w:val="00376FFB"/>
    <w:rsid w:val="00380751"/>
    <w:rsid w:val="00382272"/>
    <w:rsid w:val="00383EBB"/>
    <w:rsid w:val="00384E52"/>
    <w:rsid w:val="00385191"/>
    <w:rsid w:val="003857A2"/>
    <w:rsid w:val="003857DC"/>
    <w:rsid w:val="0039003F"/>
    <w:rsid w:val="0039163E"/>
    <w:rsid w:val="00391DC6"/>
    <w:rsid w:val="003A6507"/>
    <w:rsid w:val="003B252C"/>
    <w:rsid w:val="003B26DA"/>
    <w:rsid w:val="003B4180"/>
    <w:rsid w:val="003C2218"/>
    <w:rsid w:val="003C2AE3"/>
    <w:rsid w:val="003C3DEC"/>
    <w:rsid w:val="003C489B"/>
    <w:rsid w:val="003D0B34"/>
    <w:rsid w:val="003D39C7"/>
    <w:rsid w:val="003D5A96"/>
    <w:rsid w:val="003D7900"/>
    <w:rsid w:val="003E6BF5"/>
    <w:rsid w:val="003F1EF5"/>
    <w:rsid w:val="00401682"/>
    <w:rsid w:val="0040496E"/>
    <w:rsid w:val="00405931"/>
    <w:rsid w:val="004115A3"/>
    <w:rsid w:val="0041381A"/>
    <w:rsid w:val="004144A5"/>
    <w:rsid w:val="00421193"/>
    <w:rsid w:val="00421845"/>
    <w:rsid w:val="00425A10"/>
    <w:rsid w:val="004269DA"/>
    <w:rsid w:val="00427032"/>
    <w:rsid w:val="00430EED"/>
    <w:rsid w:val="00441B28"/>
    <w:rsid w:val="00442D7A"/>
    <w:rsid w:val="00450219"/>
    <w:rsid w:val="004538E5"/>
    <w:rsid w:val="00461CF5"/>
    <w:rsid w:val="00463418"/>
    <w:rsid w:val="00464B3F"/>
    <w:rsid w:val="00471E08"/>
    <w:rsid w:val="00474666"/>
    <w:rsid w:val="00474928"/>
    <w:rsid w:val="00475B3F"/>
    <w:rsid w:val="00476CF0"/>
    <w:rsid w:val="004776D2"/>
    <w:rsid w:val="00477CF8"/>
    <w:rsid w:val="004802B4"/>
    <w:rsid w:val="0048653F"/>
    <w:rsid w:val="00487C35"/>
    <w:rsid w:val="0049240B"/>
    <w:rsid w:val="00493729"/>
    <w:rsid w:val="00496420"/>
    <w:rsid w:val="00497AA8"/>
    <w:rsid w:val="004A0523"/>
    <w:rsid w:val="004A48D7"/>
    <w:rsid w:val="004A6B64"/>
    <w:rsid w:val="004B0AFC"/>
    <w:rsid w:val="004B50CA"/>
    <w:rsid w:val="004C1EAB"/>
    <w:rsid w:val="004C20F7"/>
    <w:rsid w:val="004C3B29"/>
    <w:rsid w:val="004C6230"/>
    <w:rsid w:val="004D44B3"/>
    <w:rsid w:val="004D6BA6"/>
    <w:rsid w:val="004E0EE2"/>
    <w:rsid w:val="004E2B87"/>
    <w:rsid w:val="004E7A1F"/>
    <w:rsid w:val="004F6376"/>
    <w:rsid w:val="004F679F"/>
    <w:rsid w:val="004F69DC"/>
    <w:rsid w:val="004F6EA9"/>
    <w:rsid w:val="00502435"/>
    <w:rsid w:val="005044DE"/>
    <w:rsid w:val="005102EF"/>
    <w:rsid w:val="00516F5F"/>
    <w:rsid w:val="005170D7"/>
    <w:rsid w:val="00517E3E"/>
    <w:rsid w:val="00521703"/>
    <w:rsid w:val="0052300F"/>
    <w:rsid w:val="00525975"/>
    <w:rsid w:val="0052783B"/>
    <w:rsid w:val="00530A67"/>
    <w:rsid w:val="00534EE4"/>
    <w:rsid w:val="00536184"/>
    <w:rsid w:val="00540A67"/>
    <w:rsid w:val="0054621C"/>
    <w:rsid w:val="00550236"/>
    <w:rsid w:val="005503C2"/>
    <w:rsid w:val="00550ADF"/>
    <w:rsid w:val="00555CCE"/>
    <w:rsid w:val="00560FE0"/>
    <w:rsid w:val="00563B14"/>
    <w:rsid w:val="005650F1"/>
    <w:rsid w:val="00565E4D"/>
    <w:rsid w:val="00574274"/>
    <w:rsid w:val="005773D3"/>
    <w:rsid w:val="005802FE"/>
    <w:rsid w:val="0058252A"/>
    <w:rsid w:val="0058316D"/>
    <w:rsid w:val="005845AB"/>
    <w:rsid w:val="00584924"/>
    <w:rsid w:val="00587ACF"/>
    <w:rsid w:val="00591109"/>
    <w:rsid w:val="00591A62"/>
    <w:rsid w:val="00592BDE"/>
    <w:rsid w:val="00594B91"/>
    <w:rsid w:val="00596417"/>
    <w:rsid w:val="005968A5"/>
    <w:rsid w:val="005A1734"/>
    <w:rsid w:val="005A183A"/>
    <w:rsid w:val="005A4142"/>
    <w:rsid w:val="005A4C91"/>
    <w:rsid w:val="005A6E0D"/>
    <w:rsid w:val="005B5577"/>
    <w:rsid w:val="005B604F"/>
    <w:rsid w:val="005C242D"/>
    <w:rsid w:val="005C4280"/>
    <w:rsid w:val="005D167F"/>
    <w:rsid w:val="005D3E71"/>
    <w:rsid w:val="005D41E4"/>
    <w:rsid w:val="005D4B9A"/>
    <w:rsid w:val="005D55F7"/>
    <w:rsid w:val="005E0174"/>
    <w:rsid w:val="005E051B"/>
    <w:rsid w:val="005E06F2"/>
    <w:rsid w:val="005E2786"/>
    <w:rsid w:val="005F4C66"/>
    <w:rsid w:val="005F6494"/>
    <w:rsid w:val="0060271D"/>
    <w:rsid w:val="00611A17"/>
    <w:rsid w:val="00614664"/>
    <w:rsid w:val="00614D13"/>
    <w:rsid w:val="00617126"/>
    <w:rsid w:val="00617544"/>
    <w:rsid w:val="00622255"/>
    <w:rsid w:val="00622608"/>
    <w:rsid w:val="00622D97"/>
    <w:rsid w:val="006328A1"/>
    <w:rsid w:val="006372F3"/>
    <w:rsid w:val="0064062C"/>
    <w:rsid w:val="00640B61"/>
    <w:rsid w:val="00641D4A"/>
    <w:rsid w:val="006420D4"/>
    <w:rsid w:val="0064319E"/>
    <w:rsid w:val="00650D3E"/>
    <w:rsid w:val="00653647"/>
    <w:rsid w:val="00660574"/>
    <w:rsid w:val="006635E1"/>
    <w:rsid w:val="00665351"/>
    <w:rsid w:val="006709BA"/>
    <w:rsid w:val="00670C1D"/>
    <w:rsid w:val="00672A79"/>
    <w:rsid w:val="00673F29"/>
    <w:rsid w:val="00677B6B"/>
    <w:rsid w:val="006802B8"/>
    <w:rsid w:val="00681145"/>
    <w:rsid w:val="00681948"/>
    <w:rsid w:val="00681F03"/>
    <w:rsid w:val="00687B8B"/>
    <w:rsid w:val="0069706F"/>
    <w:rsid w:val="006A0E04"/>
    <w:rsid w:val="006A23AD"/>
    <w:rsid w:val="006A2437"/>
    <w:rsid w:val="006A4385"/>
    <w:rsid w:val="006A4AC5"/>
    <w:rsid w:val="006A7FD6"/>
    <w:rsid w:val="006B095D"/>
    <w:rsid w:val="006B2983"/>
    <w:rsid w:val="006B4293"/>
    <w:rsid w:val="006B5836"/>
    <w:rsid w:val="006C101E"/>
    <w:rsid w:val="006C4017"/>
    <w:rsid w:val="006C448A"/>
    <w:rsid w:val="006D27FC"/>
    <w:rsid w:val="006D28A8"/>
    <w:rsid w:val="006D2E76"/>
    <w:rsid w:val="006D7C46"/>
    <w:rsid w:val="006E2663"/>
    <w:rsid w:val="006E58A7"/>
    <w:rsid w:val="006F00EC"/>
    <w:rsid w:val="006F2273"/>
    <w:rsid w:val="006F5D9A"/>
    <w:rsid w:val="006F6E0B"/>
    <w:rsid w:val="006F73C6"/>
    <w:rsid w:val="00700C16"/>
    <w:rsid w:val="007025DE"/>
    <w:rsid w:val="007032C6"/>
    <w:rsid w:val="00711053"/>
    <w:rsid w:val="00713766"/>
    <w:rsid w:val="00713CC4"/>
    <w:rsid w:val="00714E4A"/>
    <w:rsid w:val="00716169"/>
    <w:rsid w:val="00721F6F"/>
    <w:rsid w:val="007239E7"/>
    <w:rsid w:val="00723A76"/>
    <w:rsid w:val="00723D41"/>
    <w:rsid w:val="00724776"/>
    <w:rsid w:val="00724932"/>
    <w:rsid w:val="00731DC4"/>
    <w:rsid w:val="007325A4"/>
    <w:rsid w:val="007333B5"/>
    <w:rsid w:val="0074005D"/>
    <w:rsid w:val="00740716"/>
    <w:rsid w:val="0074377A"/>
    <w:rsid w:val="007445CD"/>
    <w:rsid w:val="0074660C"/>
    <w:rsid w:val="00757DB7"/>
    <w:rsid w:val="007638CD"/>
    <w:rsid w:val="00763BB5"/>
    <w:rsid w:val="007651BC"/>
    <w:rsid w:val="00770279"/>
    <w:rsid w:val="0077178F"/>
    <w:rsid w:val="00774720"/>
    <w:rsid w:val="00774D0A"/>
    <w:rsid w:val="00775ED2"/>
    <w:rsid w:val="0077617F"/>
    <w:rsid w:val="00777AC7"/>
    <w:rsid w:val="00780537"/>
    <w:rsid w:val="00780791"/>
    <w:rsid w:val="00780970"/>
    <w:rsid w:val="00782D59"/>
    <w:rsid w:val="00783F66"/>
    <w:rsid w:val="00784176"/>
    <w:rsid w:val="00787EAE"/>
    <w:rsid w:val="00791067"/>
    <w:rsid w:val="00794B4A"/>
    <w:rsid w:val="007A3937"/>
    <w:rsid w:val="007B10AB"/>
    <w:rsid w:val="007B2FDE"/>
    <w:rsid w:val="007B4687"/>
    <w:rsid w:val="007B69C6"/>
    <w:rsid w:val="007B6C9D"/>
    <w:rsid w:val="007B7948"/>
    <w:rsid w:val="007C230D"/>
    <w:rsid w:val="007C4540"/>
    <w:rsid w:val="007D33E4"/>
    <w:rsid w:val="007D35A8"/>
    <w:rsid w:val="007D65DC"/>
    <w:rsid w:val="007D72EE"/>
    <w:rsid w:val="007E0D47"/>
    <w:rsid w:val="007E4AB1"/>
    <w:rsid w:val="007E761A"/>
    <w:rsid w:val="007F4516"/>
    <w:rsid w:val="00800C63"/>
    <w:rsid w:val="00802C3A"/>
    <w:rsid w:val="00804CBD"/>
    <w:rsid w:val="00804E0A"/>
    <w:rsid w:val="00806F4F"/>
    <w:rsid w:val="00812680"/>
    <w:rsid w:val="008127D7"/>
    <w:rsid w:val="00812D28"/>
    <w:rsid w:val="00813D73"/>
    <w:rsid w:val="00814F46"/>
    <w:rsid w:val="00816F5E"/>
    <w:rsid w:val="00820C89"/>
    <w:rsid w:val="00834B72"/>
    <w:rsid w:val="008372A1"/>
    <w:rsid w:val="00841BBE"/>
    <w:rsid w:val="00842BF9"/>
    <w:rsid w:val="00842F12"/>
    <w:rsid w:val="00851701"/>
    <w:rsid w:val="00852CB6"/>
    <w:rsid w:val="00856C08"/>
    <w:rsid w:val="008572BD"/>
    <w:rsid w:val="00857ABE"/>
    <w:rsid w:val="00862B06"/>
    <w:rsid w:val="0086444F"/>
    <w:rsid w:val="00864F4C"/>
    <w:rsid w:val="00870624"/>
    <w:rsid w:val="00876C4E"/>
    <w:rsid w:val="0088150D"/>
    <w:rsid w:val="00894FF6"/>
    <w:rsid w:val="00896A2F"/>
    <w:rsid w:val="008A248C"/>
    <w:rsid w:val="008A3809"/>
    <w:rsid w:val="008A5291"/>
    <w:rsid w:val="008A6515"/>
    <w:rsid w:val="008B11FD"/>
    <w:rsid w:val="008B1BF6"/>
    <w:rsid w:val="008B22F2"/>
    <w:rsid w:val="008B2A9F"/>
    <w:rsid w:val="008B700D"/>
    <w:rsid w:val="008B730A"/>
    <w:rsid w:val="008C19D8"/>
    <w:rsid w:val="008C303A"/>
    <w:rsid w:val="008C39D6"/>
    <w:rsid w:val="008C4474"/>
    <w:rsid w:val="008C5390"/>
    <w:rsid w:val="008C6FDC"/>
    <w:rsid w:val="008D6417"/>
    <w:rsid w:val="008D7406"/>
    <w:rsid w:val="008E46E5"/>
    <w:rsid w:val="008E60B8"/>
    <w:rsid w:val="008E6E14"/>
    <w:rsid w:val="008F1478"/>
    <w:rsid w:val="008F1927"/>
    <w:rsid w:val="008F3887"/>
    <w:rsid w:val="008F4EDC"/>
    <w:rsid w:val="008F5BE7"/>
    <w:rsid w:val="008F7095"/>
    <w:rsid w:val="009104EC"/>
    <w:rsid w:val="00913DC8"/>
    <w:rsid w:val="0091421B"/>
    <w:rsid w:val="00914690"/>
    <w:rsid w:val="009177FF"/>
    <w:rsid w:val="00917FDF"/>
    <w:rsid w:val="00921085"/>
    <w:rsid w:val="00921BA5"/>
    <w:rsid w:val="00925148"/>
    <w:rsid w:val="009252B9"/>
    <w:rsid w:val="00926049"/>
    <w:rsid w:val="009324F8"/>
    <w:rsid w:val="009443FA"/>
    <w:rsid w:val="00946E32"/>
    <w:rsid w:val="0095112B"/>
    <w:rsid w:val="00951A94"/>
    <w:rsid w:val="009535E8"/>
    <w:rsid w:val="00954E6F"/>
    <w:rsid w:val="009564E2"/>
    <w:rsid w:val="009602C2"/>
    <w:rsid w:val="009635AD"/>
    <w:rsid w:val="0096496D"/>
    <w:rsid w:val="00966729"/>
    <w:rsid w:val="00971253"/>
    <w:rsid w:val="00972E85"/>
    <w:rsid w:val="00981B3F"/>
    <w:rsid w:val="00982C76"/>
    <w:rsid w:val="00984452"/>
    <w:rsid w:val="0098579D"/>
    <w:rsid w:val="00992B22"/>
    <w:rsid w:val="009A2A85"/>
    <w:rsid w:val="009A6001"/>
    <w:rsid w:val="009A62BF"/>
    <w:rsid w:val="009A7B2E"/>
    <w:rsid w:val="009B1773"/>
    <w:rsid w:val="009B6AD8"/>
    <w:rsid w:val="009C0A8C"/>
    <w:rsid w:val="009C439E"/>
    <w:rsid w:val="009D1EA8"/>
    <w:rsid w:val="009D2B3A"/>
    <w:rsid w:val="009D3774"/>
    <w:rsid w:val="009D7720"/>
    <w:rsid w:val="009E22A5"/>
    <w:rsid w:val="009E5D35"/>
    <w:rsid w:val="009E6206"/>
    <w:rsid w:val="009E639D"/>
    <w:rsid w:val="009F43C9"/>
    <w:rsid w:val="009F5FF4"/>
    <w:rsid w:val="009F7509"/>
    <w:rsid w:val="00A00A2B"/>
    <w:rsid w:val="00A016C4"/>
    <w:rsid w:val="00A0212B"/>
    <w:rsid w:val="00A022EC"/>
    <w:rsid w:val="00A027F7"/>
    <w:rsid w:val="00A02BC9"/>
    <w:rsid w:val="00A02DC1"/>
    <w:rsid w:val="00A04092"/>
    <w:rsid w:val="00A04587"/>
    <w:rsid w:val="00A05955"/>
    <w:rsid w:val="00A10205"/>
    <w:rsid w:val="00A12C5D"/>
    <w:rsid w:val="00A204B9"/>
    <w:rsid w:val="00A21572"/>
    <w:rsid w:val="00A224FA"/>
    <w:rsid w:val="00A23EEB"/>
    <w:rsid w:val="00A3032A"/>
    <w:rsid w:val="00A32079"/>
    <w:rsid w:val="00A34AC8"/>
    <w:rsid w:val="00A36D81"/>
    <w:rsid w:val="00A37C67"/>
    <w:rsid w:val="00A41FCA"/>
    <w:rsid w:val="00A44CF6"/>
    <w:rsid w:val="00A45280"/>
    <w:rsid w:val="00A469B1"/>
    <w:rsid w:val="00A52DFE"/>
    <w:rsid w:val="00A567CA"/>
    <w:rsid w:val="00A6005B"/>
    <w:rsid w:val="00A65BB4"/>
    <w:rsid w:val="00A707E5"/>
    <w:rsid w:val="00A736E6"/>
    <w:rsid w:val="00A749F6"/>
    <w:rsid w:val="00A7569F"/>
    <w:rsid w:val="00A76909"/>
    <w:rsid w:val="00A76F2D"/>
    <w:rsid w:val="00A7709F"/>
    <w:rsid w:val="00A81C08"/>
    <w:rsid w:val="00A82632"/>
    <w:rsid w:val="00A82BA4"/>
    <w:rsid w:val="00A83B1D"/>
    <w:rsid w:val="00A855DD"/>
    <w:rsid w:val="00A86835"/>
    <w:rsid w:val="00A87FB8"/>
    <w:rsid w:val="00A913C5"/>
    <w:rsid w:val="00A91409"/>
    <w:rsid w:val="00A9164C"/>
    <w:rsid w:val="00A91862"/>
    <w:rsid w:val="00A91BBB"/>
    <w:rsid w:val="00A93D63"/>
    <w:rsid w:val="00A963A3"/>
    <w:rsid w:val="00A97394"/>
    <w:rsid w:val="00AA4EFC"/>
    <w:rsid w:val="00AB606B"/>
    <w:rsid w:val="00AD13FC"/>
    <w:rsid w:val="00AD3F26"/>
    <w:rsid w:val="00AD6D5C"/>
    <w:rsid w:val="00AD76A2"/>
    <w:rsid w:val="00AE22F9"/>
    <w:rsid w:val="00AE2DEF"/>
    <w:rsid w:val="00AE3C22"/>
    <w:rsid w:val="00AE6E69"/>
    <w:rsid w:val="00AE7311"/>
    <w:rsid w:val="00AE7860"/>
    <w:rsid w:val="00AF3681"/>
    <w:rsid w:val="00AF5C24"/>
    <w:rsid w:val="00AF602A"/>
    <w:rsid w:val="00AF7097"/>
    <w:rsid w:val="00B008EF"/>
    <w:rsid w:val="00B00D58"/>
    <w:rsid w:val="00B01DCF"/>
    <w:rsid w:val="00B0349E"/>
    <w:rsid w:val="00B06A57"/>
    <w:rsid w:val="00B14893"/>
    <w:rsid w:val="00B1736C"/>
    <w:rsid w:val="00B20B3F"/>
    <w:rsid w:val="00B21DBC"/>
    <w:rsid w:val="00B24293"/>
    <w:rsid w:val="00B246F3"/>
    <w:rsid w:val="00B318D5"/>
    <w:rsid w:val="00B34402"/>
    <w:rsid w:val="00B35D84"/>
    <w:rsid w:val="00B3635F"/>
    <w:rsid w:val="00B379CB"/>
    <w:rsid w:val="00B37B66"/>
    <w:rsid w:val="00B417B9"/>
    <w:rsid w:val="00B41D0F"/>
    <w:rsid w:val="00B43457"/>
    <w:rsid w:val="00B44A3E"/>
    <w:rsid w:val="00B44E68"/>
    <w:rsid w:val="00B473E4"/>
    <w:rsid w:val="00B4786D"/>
    <w:rsid w:val="00B504F9"/>
    <w:rsid w:val="00B601B8"/>
    <w:rsid w:val="00B63BFA"/>
    <w:rsid w:val="00B738A0"/>
    <w:rsid w:val="00B8297D"/>
    <w:rsid w:val="00B84855"/>
    <w:rsid w:val="00B84B64"/>
    <w:rsid w:val="00B90D14"/>
    <w:rsid w:val="00BA0986"/>
    <w:rsid w:val="00BA487F"/>
    <w:rsid w:val="00BA5C49"/>
    <w:rsid w:val="00BA5F82"/>
    <w:rsid w:val="00BA7134"/>
    <w:rsid w:val="00BA7478"/>
    <w:rsid w:val="00BB3011"/>
    <w:rsid w:val="00BB36E1"/>
    <w:rsid w:val="00BC1F5A"/>
    <w:rsid w:val="00BC3CF6"/>
    <w:rsid w:val="00BC4A9B"/>
    <w:rsid w:val="00BD210A"/>
    <w:rsid w:val="00BE1B02"/>
    <w:rsid w:val="00BE22A7"/>
    <w:rsid w:val="00BE47C4"/>
    <w:rsid w:val="00BE50ED"/>
    <w:rsid w:val="00BE75BC"/>
    <w:rsid w:val="00BF2DC3"/>
    <w:rsid w:val="00BF4345"/>
    <w:rsid w:val="00BF48CA"/>
    <w:rsid w:val="00BF6678"/>
    <w:rsid w:val="00BF66BA"/>
    <w:rsid w:val="00C001BB"/>
    <w:rsid w:val="00C00206"/>
    <w:rsid w:val="00C004AD"/>
    <w:rsid w:val="00C02292"/>
    <w:rsid w:val="00C03D7E"/>
    <w:rsid w:val="00C03EDA"/>
    <w:rsid w:val="00C057D7"/>
    <w:rsid w:val="00C11C05"/>
    <w:rsid w:val="00C15F12"/>
    <w:rsid w:val="00C20CFF"/>
    <w:rsid w:val="00C20E8D"/>
    <w:rsid w:val="00C22BD4"/>
    <w:rsid w:val="00C23DA4"/>
    <w:rsid w:val="00C25CBA"/>
    <w:rsid w:val="00C30415"/>
    <w:rsid w:val="00C31323"/>
    <w:rsid w:val="00C3148C"/>
    <w:rsid w:val="00C36CEE"/>
    <w:rsid w:val="00C375EE"/>
    <w:rsid w:val="00C41197"/>
    <w:rsid w:val="00C42182"/>
    <w:rsid w:val="00C43E7B"/>
    <w:rsid w:val="00C44CB8"/>
    <w:rsid w:val="00C4571E"/>
    <w:rsid w:val="00C45AB6"/>
    <w:rsid w:val="00C50796"/>
    <w:rsid w:val="00C52622"/>
    <w:rsid w:val="00C5415F"/>
    <w:rsid w:val="00C6015B"/>
    <w:rsid w:val="00C611DA"/>
    <w:rsid w:val="00C6589F"/>
    <w:rsid w:val="00C718EC"/>
    <w:rsid w:val="00C73BFD"/>
    <w:rsid w:val="00C7428E"/>
    <w:rsid w:val="00C76FB7"/>
    <w:rsid w:val="00C771E6"/>
    <w:rsid w:val="00C908B7"/>
    <w:rsid w:val="00C92A4B"/>
    <w:rsid w:val="00C97B26"/>
    <w:rsid w:val="00CA275F"/>
    <w:rsid w:val="00CA348E"/>
    <w:rsid w:val="00CA65ED"/>
    <w:rsid w:val="00CB4371"/>
    <w:rsid w:val="00CB473E"/>
    <w:rsid w:val="00CB4837"/>
    <w:rsid w:val="00CB59F3"/>
    <w:rsid w:val="00CB5A92"/>
    <w:rsid w:val="00CB71A6"/>
    <w:rsid w:val="00CB762D"/>
    <w:rsid w:val="00CB7670"/>
    <w:rsid w:val="00CC1388"/>
    <w:rsid w:val="00CC19F2"/>
    <w:rsid w:val="00CC1C44"/>
    <w:rsid w:val="00CC1CEC"/>
    <w:rsid w:val="00CC35B7"/>
    <w:rsid w:val="00CC55D9"/>
    <w:rsid w:val="00CC77EB"/>
    <w:rsid w:val="00CD30F5"/>
    <w:rsid w:val="00CD475B"/>
    <w:rsid w:val="00CD6449"/>
    <w:rsid w:val="00CD6A7D"/>
    <w:rsid w:val="00CE07AC"/>
    <w:rsid w:val="00CE2FF2"/>
    <w:rsid w:val="00CE5651"/>
    <w:rsid w:val="00CF6C85"/>
    <w:rsid w:val="00CF7022"/>
    <w:rsid w:val="00D01B40"/>
    <w:rsid w:val="00D03B33"/>
    <w:rsid w:val="00D03B48"/>
    <w:rsid w:val="00D043D7"/>
    <w:rsid w:val="00D0550A"/>
    <w:rsid w:val="00D072EB"/>
    <w:rsid w:val="00D21C78"/>
    <w:rsid w:val="00D22EAD"/>
    <w:rsid w:val="00D2494C"/>
    <w:rsid w:val="00D36202"/>
    <w:rsid w:val="00D40236"/>
    <w:rsid w:val="00D4048E"/>
    <w:rsid w:val="00D428E4"/>
    <w:rsid w:val="00D444D8"/>
    <w:rsid w:val="00D44BB0"/>
    <w:rsid w:val="00D500E9"/>
    <w:rsid w:val="00D51469"/>
    <w:rsid w:val="00D522E7"/>
    <w:rsid w:val="00D54DE8"/>
    <w:rsid w:val="00D57C3A"/>
    <w:rsid w:val="00D57F3E"/>
    <w:rsid w:val="00D615A0"/>
    <w:rsid w:val="00D62038"/>
    <w:rsid w:val="00D710C4"/>
    <w:rsid w:val="00D7257A"/>
    <w:rsid w:val="00D779A3"/>
    <w:rsid w:val="00D77FD1"/>
    <w:rsid w:val="00D8233E"/>
    <w:rsid w:val="00D82950"/>
    <w:rsid w:val="00D8641F"/>
    <w:rsid w:val="00D871D0"/>
    <w:rsid w:val="00D87317"/>
    <w:rsid w:val="00D910FE"/>
    <w:rsid w:val="00D94D75"/>
    <w:rsid w:val="00D9571E"/>
    <w:rsid w:val="00D97754"/>
    <w:rsid w:val="00DA252A"/>
    <w:rsid w:val="00DA2EBF"/>
    <w:rsid w:val="00DB20C5"/>
    <w:rsid w:val="00DB28DF"/>
    <w:rsid w:val="00DB2B13"/>
    <w:rsid w:val="00DB45E0"/>
    <w:rsid w:val="00DC1336"/>
    <w:rsid w:val="00DC35A2"/>
    <w:rsid w:val="00DC4550"/>
    <w:rsid w:val="00DC5B8A"/>
    <w:rsid w:val="00DC5EE5"/>
    <w:rsid w:val="00DC75AB"/>
    <w:rsid w:val="00DD2499"/>
    <w:rsid w:val="00DD7CDF"/>
    <w:rsid w:val="00DE0BAD"/>
    <w:rsid w:val="00DE195B"/>
    <w:rsid w:val="00DE341E"/>
    <w:rsid w:val="00DE4179"/>
    <w:rsid w:val="00DE5E1B"/>
    <w:rsid w:val="00DF1C81"/>
    <w:rsid w:val="00DF229D"/>
    <w:rsid w:val="00DF3187"/>
    <w:rsid w:val="00DF346E"/>
    <w:rsid w:val="00DF4FE5"/>
    <w:rsid w:val="00DF71E6"/>
    <w:rsid w:val="00DF7908"/>
    <w:rsid w:val="00E03C86"/>
    <w:rsid w:val="00E11674"/>
    <w:rsid w:val="00E12BDD"/>
    <w:rsid w:val="00E1361A"/>
    <w:rsid w:val="00E13E30"/>
    <w:rsid w:val="00E147DD"/>
    <w:rsid w:val="00E17445"/>
    <w:rsid w:val="00E20DA3"/>
    <w:rsid w:val="00E36888"/>
    <w:rsid w:val="00E4085A"/>
    <w:rsid w:val="00E41F96"/>
    <w:rsid w:val="00E43B0C"/>
    <w:rsid w:val="00E44108"/>
    <w:rsid w:val="00E50229"/>
    <w:rsid w:val="00E50330"/>
    <w:rsid w:val="00E50837"/>
    <w:rsid w:val="00E53C6D"/>
    <w:rsid w:val="00E542EF"/>
    <w:rsid w:val="00E56719"/>
    <w:rsid w:val="00E602D6"/>
    <w:rsid w:val="00E60CE8"/>
    <w:rsid w:val="00E63935"/>
    <w:rsid w:val="00E66F91"/>
    <w:rsid w:val="00E72442"/>
    <w:rsid w:val="00E727E2"/>
    <w:rsid w:val="00E72879"/>
    <w:rsid w:val="00E7588D"/>
    <w:rsid w:val="00E75D87"/>
    <w:rsid w:val="00E76009"/>
    <w:rsid w:val="00E76613"/>
    <w:rsid w:val="00E865BA"/>
    <w:rsid w:val="00E94FA5"/>
    <w:rsid w:val="00E97882"/>
    <w:rsid w:val="00EA4E1C"/>
    <w:rsid w:val="00EA5A8E"/>
    <w:rsid w:val="00EB206F"/>
    <w:rsid w:val="00EB4FA9"/>
    <w:rsid w:val="00EC0F38"/>
    <w:rsid w:val="00EC0F7C"/>
    <w:rsid w:val="00EC2483"/>
    <w:rsid w:val="00EC3AEB"/>
    <w:rsid w:val="00EC3C41"/>
    <w:rsid w:val="00ED0E3D"/>
    <w:rsid w:val="00ED1387"/>
    <w:rsid w:val="00ED26EB"/>
    <w:rsid w:val="00ED5E17"/>
    <w:rsid w:val="00ED70DB"/>
    <w:rsid w:val="00ED76A5"/>
    <w:rsid w:val="00EE461B"/>
    <w:rsid w:val="00EE47F0"/>
    <w:rsid w:val="00EE4EEA"/>
    <w:rsid w:val="00EE7ADA"/>
    <w:rsid w:val="00EF08FA"/>
    <w:rsid w:val="00EF28CA"/>
    <w:rsid w:val="00EF4AC2"/>
    <w:rsid w:val="00F01161"/>
    <w:rsid w:val="00F03DA4"/>
    <w:rsid w:val="00F07D34"/>
    <w:rsid w:val="00F13006"/>
    <w:rsid w:val="00F15DD4"/>
    <w:rsid w:val="00F201A5"/>
    <w:rsid w:val="00F27DE7"/>
    <w:rsid w:val="00F35C6B"/>
    <w:rsid w:val="00F40F7A"/>
    <w:rsid w:val="00F4406F"/>
    <w:rsid w:val="00F440BB"/>
    <w:rsid w:val="00F503D4"/>
    <w:rsid w:val="00F50661"/>
    <w:rsid w:val="00F51F9C"/>
    <w:rsid w:val="00F53F24"/>
    <w:rsid w:val="00F5670D"/>
    <w:rsid w:val="00F5682F"/>
    <w:rsid w:val="00F56EC4"/>
    <w:rsid w:val="00F630E6"/>
    <w:rsid w:val="00F66469"/>
    <w:rsid w:val="00F67E98"/>
    <w:rsid w:val="00F71AA1"/>
    <w:rsid w:val="00F71C73"/>
    <w:rsid w:val="00F71FF7"/>
    <w:rsid w:val="00F73667"/>
    <w:rsid w:val="00F84912"/>
    <w:rsid w:val="00F8563F"/>
    <w:rsid w:val="00F85C8D"/>
    <w:rsid w:val="00F85D9B"/>
    <w:rsid w:val="00F91540"/>
    <w:rsid w:val="00F915DD"/>
    <w:rsid w:val="00F91EFC"/>
    <w:rsid w:val="00F9288D"/>
    <w:rsid w:val="00F93BAF"/>
    <w:rsid w:val="00F959EF"/>
    <w:rsid w:val="00F97655"/>
    <w:rsid w:val="00FA2514"/>
    <w:rsid w:val="00FA6111"/>
    <w:rsid w:val="00FC1F13"/>
    <w:rsid w:val="00FC4CF9"/>
    <w:rsid w:val="00FC4EC4"/>
    <w:rsid w:val="00FC50AF"/>
    <w:rsid w:val="00FD728D"/>
    <w:rsid w:val="00FE2DF1"/>
    <w:rsid w:val="00FE59E5"/>
    <w:rsid w:val="00FE6C6D"/>
    <w:rsid w:val="00FE7034"/>
    <w:rsid w:val="00FF46D6"/>
    <w:rsid w:val="00FF7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40AD5"/>
  <w15:chartTrackingRefBased/>
  <w15:docId w15:val="{D090DBB4-EC6C-42DD-AD94-9AFBCA9ED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6449"/>
    <w:pPr>
      <w:spacing w:after="0" w:line="240" w:lineRule="auto"/>
    </w:pPr>
  </w:style>
  <w:style w:type="paragraph" w:styleId="BodyText">
    <w:name w:val="Body Text"/>
    <w:basedOn w:val="Normal"/>
    <w:link w:val="BodyTextChar"/>
    <w:rsid w:val="00273821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273821"/>
    <w:rPr>
      <w:rFonts w:ascii="Times New Roman" w:eastAsia="Times New Roman" w:hAnsi="Times New Roman" w:cs="Times New Roman"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6A4AC5"/>
    <w:pPr>
      <w:ind w:left="720"/>
      <w:contextualSpacing/>
    </w:pPr>
  </w:style>
  <w:style w:type="paragraph" w:customStyle="1" w:styleId="Default">
    <w:name w:val="Default"/>
    <w:rsid w:val="007333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C62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230"/>
  </w:style>
  <w:style w:type="paragraph" w:styleId="Footer">
    <w:name w:val="footer"/>
    <w:basedOn w:val="Normal"/>
    <w:link w:val="FooterChar"/>
    <w:uiPriority w:val="99"/>
    <w:unhideWhenUsed/>
    <w:rsid w:val="004C62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230"/>
  </w:style>
  <w:style w:type="paragraph" w:styleId="Title">
    <w:name w:val="Title"/>
    <w:basedOn w:val="Normal"/>
    <w:link w:val="TitleChar"/>
    <w:uiPriority w:val="10"/>
    <w:qFormat/>
    <w:rsid w:val="00A00A2B"/>
    <w:pPr>
      <w:widowControl w:val="0"/>
      <w:autoSpaceDE w:val="0"/>
      <w:autoSpaceDN w:val="0"/>
      <w:spacing w:before="67" w:after="0" w:line="240" w:lineRule="auto"/>
      <w:ind w:left="107" w:right="129" w:firstLine="2"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 w:color="000000"/>
    </w:rPr>
  </w:style>
  <w:style w:type="character" w:customStyle="1" w:styleId="TitleChar">
    <w:name w:val="Title Char"/>
    <w:basedOn w:val="DefaultParagraphFont"/>
    <w:link w:val="Title"/>
    <w:uiPriority w:val="10"/>
    <w:rsid w:val="00A00A2B"/>
    <w:rPr>
      <w:rFonts w:ascii="Times New Roman" w:eastAsia="Times New Roman" w:hAnsi="Times New Roman" w:cs="Times New Roman"/>
      <w:b/>
      <w:bCs/>
      <w:sz w:val="24"/>
      <w:szCs w:val="24"/>
      <w:u w:val="single" w:color="000000"/>
    </w:rPr>
  </w:style>
  <w:style w:type="paragraph" w:customStyle="1" w:styleId="BS">
    <w:name w:val="BS"/>
    <w:basedOn w:val="Normal"/>
    <w:link w:val="BSChar"/>
    <w:autoRedefine/>
    <w:qFormat/>
    <w:rsid w:val="00F915DD"/>
    <w:pPr>
      <w:spacing w:after="240" w:line="240" w:lineRule="auto"/>
    </w:pPr>
    <w:rPr>
      <w:rFonts w:ascii="Times New Roman" w:hAnsi="Times New Roman" w:cs="Arial Unicode MS"/>
      <w:color w:val="000000"/>
      <w:sz w:val="24"/>
      <w:szCs w:val="24"/>
    </w:rPr>
  </w:style>
  <w:style w:type="character" w:customStyle="1" w:styleId="BSChar">
    <w:name w:val="BS Char"/>
    <w:basedOn w:val="DefaultParagraphFont"/>
    <w:link w:val="BS"/>
    <w:rsid w:val="00F915DD"/>
    <w:rPr>
      <w:rFonts w:ascii="Times New Roman" w:hAnsi="Times New Roman" w:cs="Arial Unicode MS"/>
      <w:color w:val="000000"/>
      <w:sz w:val="24"/>
      <w:szCs w:val="24"/>
    </w:rPr>
  </w:style>
  <w:style w:type="paragraph" w:customStyle="1" w:styleId="TitleCenterAllCaps">
    <w:name w:val="*Title Center All Caps"/>
    <w:aliases w:val="TCA"/>
    <w:basedOn w:val="Normal"/>
    <w:link w:val="TitleCenterAllCapsChar"/>
    <w:qFormat/>
    <w:rsid w:val="00F915DD"/>
    <w:pPr>
      <w:spacing w:after="240" w:line="240" w:lineRule="auto"/>
      <w:jc w:val="center"/>
      <w:outlineLvl w:val="0"/>
    </w:pPr>
    <w:rPr>
      <w:rFonts w:ascii="Times New Roman" w:eastAsia="Times New Roman" w:hAnsi="Times New Roman" w:cs="Times New Roman"/>
      <w:bCs/>
      <w:caps/>
      <w:sz w:val="24"/>
      <w:szCs w:val="24"/>
    </w:rPr>
  </w:style>
  <w:style w:type="character" w:customStyle="1" w:styleId="TitleCenterAllCapsChar">
    <w:name w:val="*Title Center All Caps Char"/>
    <w:aliases w:val="TCA Char"/>
    <w:basedOn w:val="DefaultParagraphFont"/>
    <w:link w:val="TitleCenterAllCaps"/>
    <w:rsid w:val="00F915DD"/>
    <w:rPr>
      <w:rFonts w:ascii="Times New Roman" w:eastAsia="Times New Roman" w:hAnsi="Times New Roman" w:cs="Times New Roman"/>
      <w:bCs/>
      <w:caps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946E32"/>
    <w:pPr>
      <w:spacing w:after="0" w:line="240" w:lineRule="auto"/>
    </w:pPr>
    <w:rPr>
      <w:rFonts w:ascii="Times New Roman" w:hAnsi="Times New Roman" w:cs="Times New Roman"/>
      <w:b/>
    </w:rPr>
  </w:style>
  <w:style w:type="character" w:customStyle="1" w:styleId="BodyText2Char">
    <w:name w:val="Body Text 2 Char"/>
    <w:basedOn w:val="DefaultParagraphFont"/>
    <w:link w:val="BodyText2"/>
    <w:uiPriority w:val="99"/>
    <w:rsid w:val="00946E32"/>
    <w:rPr>
      <w:rFonts w:ascii="Times New Roman" w:hAnsi="Times New Roman" w:cs="Times New Roman"/>
      <w:b/>
    </w:rPr>
  </w:style>
  <w:style w:type="paragraph" w:styleId="BodyText3">
    <w:name w:val="Body Text 3"/>
    <w:basedOn w:val="Normal"/>
    <w:link w:val="BodyText3Char"/>
    <w:uiPriority w:val="99"/>
    <w:unhideWhenUsed/>
    <w:rsid w:val="00972E85"/>
    <w:pPr>
      <w:spacing w:after="0" w:line="240" w:lineRule="auto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BodyText3Char">
    <w:name w:val="Body Text 3 Char"/>
    <w:basedOn w:val="DefaultParagraphFont"/>
    <w:link w:val="BodyText3"/>
    <w:uiPriority w:val="99"/>
    <w:rsid w:val="00972E85"/>
    <w:rPr>
      <w:rFonts w:ascii="Times New Roman" w:eastAsia="Times New Roman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7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7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1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8</Words>
  <Characters>1597</Characters>
  <Application>Microsoft Office Word</Application>
  <DocSecurity>0</DocSecurity>
  <Lines>5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ie Garner</dc:creator>
  <cp:keywords/>
  <dc:description/>
  <cp:lastModifiedBy>Jimmy Flint</cp:lastModifiedBy>
  <cp:revision>2</cp:revision>
  <cp:lastPrinted>2023-05-04T12:37:00Z</cp:lastPrinted>
  <dcterms:created xsi:type="dcterms:W3CDTF">2023-05-04T17:11:00Z</dcterms:created>
  <dcterms:modified xsi:type="dcterms:W3CDTF">2023-05-04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c1f82092311ea71bcfc3a226f93dfa57e57a7145106c01c5f2628e04244ded</vt:lpwstr>
  </property>
</Properties>
</file>